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B1B486" w14:textId="77777777" w:rsidR="00141D74" w:rsidRDefault="00141D74" w:rsidP="00141D74">
      <w:pPr>
        <w:jc w:val="center"/>
        <w:rPr>
          <w:rFonts w:ascii="Arial" w:hAnsi="Arial" w:cs="Arial"/>
        </w:rPr>
      </w:pPr>
    </w:p>
    <w:p w14:paraId="17672544" w14:textId="77777777" w:rsidR="00141D74" w:rsidRDefault="00C037A9" w:rsidP="00141D74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0" distR="0" simplePos="0" relativeHeight="251657728" behindDoc="0" locked="0" layoutInCell="1" allowOverlap="0" wp14:anchorId="035304E3" wp14:editId="22EF1923">
            <wp:simplePos x="0" y="0"/>
            <wp:positionH relativeFrom="column">
              <wp:posOffset>-312420</wp:posOffset>
            </wp:positionH>
            <wp:positionV relativeFrom="line">
              <wp:posOffset>156210</wp:posOffset>
            </wp:positionV>
            <wp:extent cx="2533650" cy="838200"/>
            <wp:effectExtent l="0" t="0" r="0" b="0"/>
            <wp:wrapSquare wrapText="bothSides"/>
            <wp:docPr id="3" name="Picture 2" descr="Reedley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edley College 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0D5819" w14:textId="2D42A948" w:rsidR="00141D74" w:rsidRPr="001272CB" w:rsidRDefault="00141D74" w:rsidP="00141D74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Calendar </w:t>
      </w:r>
    </w:p>
    <w:p w14:paraId="79F9B256" w14:textId="77777777" w:rsidR="00141D74" w:rsidRPr="001272CB" w:rsidRDefault="00141D74" w:rsidP="00141D74">
      <w:pPr>
        <w:jc w:val="center"/>
        <w:rPr>
          <w:rFonts w:ascii="Arial" w:hAnsi="Arial" w:cs="Arial"/>
        </w:rPr>
      </w:pPr>
      <w:r w:rsidRPr="001272CB">
        <w:rPr>
          <w:rFonts w:ascii="Arial" w:hAnsi="Arial" w:cs="Arial"/>
          <w:b/>
          <w:bCs/>
          <w:sz w:val="28"/>
          <w:szCs w:val="28"/>
        </w:rPr>
        <w:t>Communication 1: Public Speaking</w:t>
      </w:r>
    </w:p>
    <w:p w14:paraId="7B3B85CC" w14:textId="706EA18C" w:rsidR="00141D74" w:rsidRPr="001272CB" w:rsidRDefault="00390A7E" w:rsidP="00141D74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MW</w:t>
      </w:r>
      <w:r w:rsidR="002443CD">
        <w:rPr>
          <w:rFonts w:ascii="Arial" w:hAnsi="Arial" w:cs="Arial"/>
        </w:rPr>
        <w:t>F</w:t>
      </w:r>
      <w:r w:rsidR="00426E8E">
        <w:rPr>
          <w:rFonts w:ascii="Arial" w:hAnsi="Arial" w:cs="Arial"/>
        </w:rPr>
        <w:t xml:space="preserve"> </w:t>
      </w:r>
      <w:r w:rsidR="002443CD">
        <w:rPr>
          <w:rFonts w:ascii="Arial" w:hAnsi="Arial" w:cs="Arial"/>
        </w:rPr>
        <w:t>10</w:t>
      </w:r>
      <w:r>
        <w:rPr>
          <w:rFonts w:ascii="Arial" w:hAnsi="Arial" w:cs="Arial"/>
        </w:rPr>
        <w:t>:00-</w:t>
      </w:r>
      <w:r w:rsidR="00372DE3">
        <w:rPr>
          <w:rFonts w:ascii="Arial" w:hAnsi="Arial" w:cs="Arial"/>
        </w:rPr>
        <w:t>10:50</w:t>
      </w:r>
      <w:r w:rsidR="00936D35">
        <w:rPr>
          <w:rFonts w:ascii="Arial" w:hAnsi="Arial" w:cs="Arial"/>
        </w:rPr>
        <w:t xml:space="preserve"> </w:t>
      </w:r>
      <w:r w:rsidR="00426E8E">
        <w:rPr>
          <w:rFonts w:ascii="Arial" w:hAnsi="Arial" w:cs="Arial"/>
        </w:rPr>
        <w:t>Class</w:t>
      </w:r>
    </w:p>
    <w:p w14:paraId="3588ED5A" w14:textId="77777777" w:rsidR="00141D74" w:rsidRDefault="00141D74" w:rsidP="00141D74">
      <w:pPr>
        <w:jc w:val="center"/>
        <w:rPr>
          <w:rFonts w:ascii="Arial" w:hAnsi="Arial" w:cs="Arial"/>
        </w:rPr>
      </w:pPr>
      <w:r w:rsidRPr="001272CB">
        <w:rPr>
          <w:rFonts w:ascii="Arial" w:hAnsi="Arial" w:cs="Arial"/>
        </w:rPr>
        <w:t>In</w:t>
      </w:r>
      <w:r w:rsidR="00194ADF">
        <w:rPr>
          <w:rFonts w:ascii="Arial" w:hAnsi="Arial" w:cs="Arial"/>
        </w:rPr>
        <w:t>structor:</w:t>
      </w:r>
      <w:r w:rsidR="002D4CA4">
        <w:rPr>
          <w:rFonts w:ascii="Arial" w:hAnsi="Arial" w:cs="Arial"/>
        </w:rPr>
        <w:t xml:space="preserve"> James Bartram</w:t>
      </w:r>
      <w:r w:rsidRPr="001272CB">
        <w:rPr>
          <w:rFonts w:ascii="Arial" w:hAnsi="Arial" w:cs="Arial"/>
        </w:rPr>
        <w:t> </w:t>
      </w:r>
    </w:p>
    <w:p w14:paraId="6106747A" w14:textId="77777777" w:rsidR="00141D74" w:rsidRDefault="00141D74" w:rsidP="00141D74">
      <w:pPr>
        <w:jc w:val="center"/>
        <w:rPr>
          <w:rFonts w:ascii="Arial" w:hAnsi="Arial" w:cs="Arial"/>
        </w:rPr>
      </w:pPr>
    </w:p>
    <w:p w14:paraId="4FAF63E8" w14:textId="77777777" w:rsidR="00141D74" w:rsidRDefault="00141D74" w:rsidP="00141D74">
      <w:pPr>
        <w:jc w:val="center"/>
        <w:rPr>
          <w:rFonts w:ascii="Arial" w:hAnsi="Arial" w:cs="Arial"/>
        </w:rPr>
      </w:pPr>
    </w:p>
    <w:p w14:paraId="1698913A" w14:textId="77777777" w:rsidR="00AC76EA" w:rsidRDefault="00AC76EA" w:rsidP="00141D74">
      <w:pPr>
        <w:jc w:val="center"/>
        <w:rPr>
          <w:rFonts w:ascii="Arial" w:hAnsi="Arial" w:cs="Arial"/>
        </w:rPr>
      </w:pPr>
    </w:p>
    <w:p w14:paraId="76081EA8" w14:textId="77777777" w:rsidR="00AC76EA" w:rsidRPr="001272CB" w:rsidRDefault="00AC76EA" w:rsidP="00141D74">
      <w:pPr>
        <w:jc w:val="center"/>
        <w:rPr>
          <w:rFonts w:ascii="Arial" w:hAnsi="Arial" w:cs="Arial"/>
        </w:rPr>
      </w:pPr>
    </w:p>
    <w:tbl>
      <w:tblPr>
        <w:tblW w:w="10770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24"/>
        <w:gridCol w:w="1456"/>
        <w:gridCol w:w="25"/>
        <w:gridCol w:w="5640"/>
        <w:gridCol w:w="56"/>
        <w:gridCol w:w="2269"/>
      </w:tblGrid>
      <w:tr w:rsidR="00141D74" w:rsidRPr="001272CB" w14:paraId="0A131073" w14:textId="77777777" w:rsidTr="00665B99">
        <w:trPr>
          <w:jc w:val="center"/>
        </w:trPr>
        <w:tc>
          <w:tcPr>
            <w:tcW w:w="13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8D02E7" w14:textId="77777777" w:rsidR="00141D74" w:rsidRPr="001272CB" w:rsidRDefault="00141D74" w:rsidP="00C97A44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 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B512BD" w14:textId="77777777" w:rsidR="00141D74" w:rsidRPr="001272CB" w:rsidRDefault="00141D74" w:rsidP="00C97A44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 </w:t>
            </w:r>
          </w:p>
        </w:tc>
        <w:tc>
          <w:tcPr>
            <w:tcW w:w="566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9CA6B1" w14:textId="0D0DEC85" w:rsidR="00141D74" w:rsidRPr="001272CB" w:rsidRDefault="00141D74" w:rsidP="00C97A44">
            <w:pPr>
              <w:keepNext/>
              <w:jc w:val="center"/>
              <w:outlineLvl w:val="0"/>
              <w:rPr>
                <w:rFonts w:ascii="Arial" w:hAnsi="Arial" w:cs="Arial"/>
                <w:b/>
                <w:bCs/>
                <w:kern w:val="36"/>
              </w:rPr>
            </w:pPr>
          </w:p>
        </w:tc>
        <w:tc>
          <w:tcPr>
            <w:tcW w:w="232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B39976" w14:textId="77777777" w:rsidR="00141D74" w:rsidRPr="001272CB" w:rsidRDefault="00141D74" w:rsidP="00C97A44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  <w:b/>
                <w:bCs/>
              </w:rPr>
              <w:t>Required Reading</w:t>
            </w:r>
          </w:p>
        </w:tc>
      </w:tr>
      <w:tr w:rsidR="005525F4" w:rsidRPr="001272CB" w14:paraId="340D31BC" w14:textId="77777777" w:rsidTr="00665B99">
        <w:trPr>
          <w:jc w:val="center"/>
        </w:trPr>
        <w:tc>
          <w:tcPr>
            <w:tcW w:w="13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D1C56D" w14:textId="6D136733" w:rsidR="005525F4" w:rsidRPr="00BF2A22" w:rsidRDefault="00665B99" w:rsidP="00C97A44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1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8FDF75" w14:textId="77777777" w:rsidR="005525F4" w:rsidRPr="001272CB" w:rsidRDefault="005525F4" w:rsidP="00C97A44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7C64D2" w14:textId="0698A34E" w:rsidR="005525F4" w:rsidRPr="001272CB" w:rsidRDefault="00BF2A22" w:rsidP="00C97A44">
            <w:pPr>
              <w:keepNext/>
              <w:jc w:val="center"/>
              <w:outlineLvl w:val="0"/>
              <w:rPr>
                <w:rFonts w:ascii="Arial" w:hAnsi="Arial" w:cs="Arial"/>
                <w:b/>
                <w:bCs/>
                <w:kern w:val="36"/>
              </w:rPr>
            </w:pPr>
            <w:r>
              <w:rPr>
                <w:rFonts w:ascii="Arial" w:hAnsi="Arial" w:cs="Arial"/>
                <w:b/>
                <w:bCs/>
                <w:kern w:val="36"/>
              </w:rPr>
              <w:t>August</w:t>
            </w:r>
          </w:p>
        </w:tc>
        <w:tc>
          <w:tcPr>
            <w:tcW w:w="232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34938C" w14:textId="39C282DA" w:rsidR="005525F4" w:rsidRPr="001272CB" w:rsidRDefault="006148DA" w:rsidP="00C97A44">
            <w:pPr>
              <w:rPr>
                <w:rFonts w:ascii="Arial" w:hAnsi="Arial" w:cs="Arial"/>
                <w:b/>
                <w:bCs/>
              </w:rPr>
            </w:pPr>
            <w:r w:rsidRPr="001272CB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>Online Reading</w:t>
            </w:r>
          </w:p>
        </w:tc>
      </w:tr>
      <w:tr w:rsidR="00141D74" w:rsidRPr="001272CB" w14:paraId="52311F21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6AB152" w14:textId="1DB921C6" w:rsidR="00141D74" w:rsidRPr="001272CB" w:rsidRDefault="00A00539" w:rsidP="001C722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13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214A57" w14:textId="0A29FC63" w:rsidR="00141D74" w:rsidRPr="001272CB" w:rsidRDefault="00A00539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2DC43F" w14:textId="77777777" w:rsidR="00141D74" w:rsidRPr="001272CB" w:rsidRDefault="00141D74" w:rsidP="00C97A44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 xml:space="preserve">Course introduction 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CE7A27" w14:textId="77777777" w:rsidR="00141D74" w:rsidRPr="001272CB" w:rsidRDefault="00141D74" w:rsidP="00C97A44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 </w:t>
            </w:r>
          </w:p>
        </w:tc>
      </w:tr>
      <w:tr w:rsidR="00141D74" w:rsidRPr="001272CB" w14:paraId="1645965C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8423A8" w14:textId="70B79AA9" w:rsidR="00141D74" w:rsidRPr="001272CB" w:rsidRDefault="00A00539" w:rsidP="001C722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15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58C8BD" w14:textId="5CEFC923" w:rsidR="00141D74" w:rsidRPr="001272CB" w:rsidRDefault="00A00539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19B2EF" w14:textId="77777777" w:rsidR="00141D74" w:rsidRPr="001272CB" w:rsidRDefault="00141D74" w:rsidP="00C97A44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Introduction speeches</w:t>
            </w:r>
            <w:r w:rsidR="00D401A8">
              <w:rPr>
                <w:rFonts w:ascii="Arial" w:hAnsi="Arial" w:cs="Arial"/>
              </w:rPr>
              <w:t xml:space="preserve"> Storytelling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F23E1D" w14:textId="47028B1C" w:rsidR="00141D74" w:rsidRPr="001272CB" w:rsidRDefault="00141D74" w:rsidP="00C97A44">
            <w:pPr>
              <w:rPr>
                <w:rFonts w:ascii="Arial" w:hAnsi="Arial" w:cs="Arial"/>
              </w:rPr>
            </w:pPr>
          </w:p>
        </w:tc>
      </w:tr>
      <w:tr w:rsidR="00372DE3" w:rsidRPr="001272CB" w14:paraId="74902156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82FF1A" w14:textId="0E2C05EE" w:rsidR="00372DE3" w:rsidRDefault="00372DE3" w:rsidP="001C722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17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817145" w14:textId="6A6C1EEE" w:rsidR="00372DE3" w:rsidRDefault="00F03016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i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E34266" w14:textId="344B7E4A" w:rsidR="00372DE3" w:rsidRPr="001272CB" w:rsidRDefault="007F3D23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orytelling Cont.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773745" w14:textId="77777777" w:rsidR="00372DE3" w:rsidRPr="001272CB" w:rsidRDefault="00372DE3" w:rsidP="00C97A44">
            <w:pPr>
              <w:rPr>
                <w:rFonts w:ascii="Arial" w:hAnsi="Arial" w:cs="Arial"/>
              </w:rPr>
            </w:pPr>
          </w:p>
        </w:tc>
      </w:tr>
      <w:tr w:rsidR="00665B99" w:rsidRPr="001272CB" w14:paraId="24BAFC6E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193701" w14:textId="742DF7DA" w:rsidR="00665B99" w:rsidRPr="00BF2A22" w:rsidRDefault="00665B99" w:rsidP="001C7227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2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601C05" w14:textId="77777777" w:rsidR="00665B99" w:rsidRDefault="00665B99" w:rsidP="00C97A44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FD2EB" w14:textId="77777777" w:rsidR="00665B99" w:rsidRPr="001272CB" w:rsidRDefault="00665B99" w:rsidP="00C97A44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EB58D1" w14:textId="6B140B4D" w:rsidR="00665B99" w:rsidRPr="001272CB" w:rsidRDefault="006148DA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 1</w:t>
            </w:r>
          </w:p>
        </w:tc>
      </w:tr>
      <w:tr w:rsidR="00876554" w:rsidRPr="001272CB" w14:paraId="7B337E5A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A60744" w14:textId="718C015E" w:rsidR="00876554" w:rsidRPr="001272CB" w:rsidRDefault="00A00539" w:rsidP="001C722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2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7165E4" w14:textId="4D1C426F" w:rsidR="00876554" w:rsidRPr="001272CB" w:rsidRDefault="00BC235E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5E996B" w14:textId="7FE05533" w:rsidR="00876554" w:rsidRPr="001272CB" w:rsidRDefault="001634FB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eech Anxiety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30838C" w14:textId="2B8ED282" w:rsidR="00876554" w:rsidRPr="001272CB" w:rsidRDefault="00876554" w:rsidP="003853AC">
            <w:pPr>
              <w:rPr>
                <w:rFonts w:ascii="Arial" w:hAnsi="Arial" w:cs="Arial"/>
              </w:rPr>
            </w:pPr>
          </w:p>
        </w:tc>
      </w:tr>
      <w:tr w:rsidR="003853AC" w:rsidRPr="001272CB" w14:paraId="7062A8B4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834380" w14:textId="4D6AD530" w:rsidR="003853AC" w:rsidRDefault="00A00539" w:rsidP="001C722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22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C14245" w14:textId="7EF6A64F" w:rsidR="003853AC" w:rsidRDefault="00BC235E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181075" w14:textId="11FC0443" w:rsidR="001634FB" w:rsidRDefault="001634FB" w:rsidP="001634FB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 xml:space="preserve">Communication </w:t>
            </w:r>
            <w:r w:rsidR="006148DA">
              <w:rPr>
                <w:rFonts w:ascii="Arial" w:hAnsi="Arial" w:cs="Arial"/>
              </w:rPr>
              <w:t>Process</w:t>
            </w:r>
          </w:p>
          <w:p w14:paraId="5E3C311B" w14:textId="72BDDC99" w:rsidR="003853AC" w:rsidRDefault="003853AC" w:rsidP="001634FB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34BDD0" w14:textId="7B028AAC" w:rsidR="003853AC" w:rsidRDefault="003853AC" w:rsidP="00C97A44">
            <w:pPr>
              <w:rPr>
                <w:rFonts w:ascii="Arial" w:hAnsi="Arial" w:cs="Arial"/>
              </w:rPr>
            </w:pPr>
          </w:p>
        </w:tc>
      </w:tr>
      <w:tr w:rsidR="00372DE3" w:rsidRPr="001272CB" w14:paraId="1CBF9B8C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96DD74" w14:textId="0E0100E6" w:rsidR="00372DE3" w:rsidRDefault="00372DE3" w:rsidP="001C722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24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BA965D" w14:textId="5519ADC5" w:rsidR="00372DE3" w:rsidRDefault="00F03016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i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744DA" w14:textId="14F91CCC" w:rsidR="00372DE3" w:rsidRPr="001272CB" w:rsidRDefault="007F3D23" w:rsidP="001634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st Speech Assigned – Storytelling or Autobiography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893B95" w14:textId="77777777" w:rsidR="00372DE3" w:rsidRDefault="00372DE3" w:rsidP="00C97A44">
            <w:pPr>
              <w:rPr>
                <w:rFonts w:ascii="Arial" w:hAnsi="Arial" w:cs="Arial"/>
              </w:rPr>
            </w:pPr>
          </w:p>
        </w:tc>
      </w:tr>
      <w:tr w:rsidR="00665B99" w:rsidRPr="001272CB" w14:paraId="48B334AD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689A1B" w14:textId="783EEFCD" w:rsidR="00665B99" w:rsidRPr="00BF2A22" w:rsidRDefault="00665B99" w:rsidP="001C7227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3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ECF29E" w14:textId="77777777" w:rsidR="00665B99" w:rsidRDefault="00665B99" w:rsidP="00C97A44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249E7E" w14:textId="77777777" w:rsidR="00665B99" w:rsidRPr="001272CB" w:rsidRDefault="00665B99" w:rsidP="001634FB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134CB" w14:textId="6073C75F" w:rsidR="00665B99" w:rsidRDefault="006148DA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s 3 &amp; 5</w:t>
            </w:r>
          </w:p>
        </w:tc>
      </w:tr>
      <w:tr w:rsidR="00876554" w:rsidRPr="001272CB" w14:paraId="1A09D1E1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EF00EC" w14:textId="7E7551ED" w:rsidR="00876554" w:rsidRPr="001272CB" w:rsidRDefault="00A00539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27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031734" w14:textId="4916B459" w:rsidR="00876554" w:rsidRPr="001272CB" w:rsidRDefault="00BC235E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9E0BF2" w14:textId="79992761" w:rsidR="007A1A0E" w:rsidRPr="001272CB" w:rsidRDefault="006148DA" w:rsidP="000923D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rganizing</w:t>
            </w:r>
            <w:r w:rsidR="00CA0DCF">
              <w:rPr>
                <w:rFonts w:ascii="Arial" w:hAnsi="Arial" w:cs="Arial"/>
              </w:rPr>
              <w:t xml:space="preserve"> &amp; Outlining (in class activity)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3D0587" w14:textId="3F6F42A1" w:rsidR="00876554" w:rsidRPr="008E68C5" w:rsidRDefault="00876554" w:rsidP="007A1A0E">
            <w:pPr>
              <w:rPr>
                <w:rFonts w:ascii="Arial" w:hAnsi="Arial" w:cs="Arial"/>
                <w:highlight w:val="yellow"/>
              </w:rPr>
            </w:pPr>
          </w:p>
        </w:tc>
      </w:tr>
      <w:tr w:rsidR="001634FB" w:rsidRPr="001272CB" w14:paraId="5C4C02B6" w14:textId="77777777" w:rsidTr="007F3D23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5634F" w14:textId="26B797B4" w:rsidR="001634FB" w:rsidRPr="001272CB" w:rsidRDefault="00A00539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29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7F7484" w14:textId="779390EE" w:rsidR="001634FB" w:rsidRPr="001272CB" w:rsidRDefault="00BC235E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A5A2E0" w14:textId="7D832D6C" w:rsidR="001634FB" w:rsidRPr="001272CB" w:rsidRDefault="007F3D23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rganizing &amp; Outlining</w:t>
            </w:r>
            <w:r>
              <w:rPr>
                <w:rFonts w:ascii="Arial" w:hAnsi="Arial" w:cs="Arial"/>
              </w:rPr>
              <w:t xml:space="preserve"> Cont.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664AAF" w14:textId="2A5BFDC5" w:rsidR="001634FB" w:rsidRPr="001272CB" w:rsidRDefault="001634FB" w:rsidP="00D97F37">
            <w:pPr>
              <w:rPr>
                <w:rFonts w:ascii="Arial" w:hAnsi="Arial" w:cs="Arial"/>
              </w:rPr>
            </w:pPr>
          </w:p>
        </w:tc>
      </w:tr>
      <w:tr w:rsidR="007F3D23" w:rsidRPr="001272CB" w14:paraId="3D2E6A37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BC7142" w14:textId="0B1D340D" w:rsidR="007F3D23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31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1B35E" w14:textId="5CF20291" w:rsidR="007F3D23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i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5ACE13" w14:textId="763B14EE" w:rsidR="007F3D23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livery &amp; Listening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A0A031" w14:textId="77777777" w:rsidR="007F3D23" w:rsidRPr="001272CB" w:rsidRDefault="007F3D23" w:rsidP="007F3D23">
            <w:pPr>
              <w:rPr>
                <w:rFonts w:ascii="Arial" w:hAnsi="Arial" w:cs="Arial"/>
              </w:rPr>
            </w:pPr>
          </w:p>
        </w:tc>
      </w:tr>
      <w:tr w:rsidR="007F3D23" w:rsidRPr="001272CB" w14:paraId="7472399A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10EE42" w14:textId="3ABA16AE" w:rsidR="007F3D23" w:rsidRPr="00BF2A22" w:rsidRDefault="007F3D23" w:rsidP="007F3D23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4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915AA2" w14:textId="77777777" w:rsidR="007F3D23" w:rsidRDefault="007F3D23" w:rsidP="007F3D23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4EA7AE" w14:textId="0533D0A4" w:rsidR="007F3D23" w:rsidRPr="00BF2A22" w:rsidRDefault="007F3D23" w:rsidP="007F3D2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                            </w:t>
            </w:r>
            <w:r w:rsidRPr="00BF2A22">
              <w:rPr>
                <w:rFonts w:ascii="Arial" w:hAnsi="Arial" w:cs="Arial"/>
                <w:b/>
              </w:rPr>
              <w:t xml:space="preserve"> September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83AC35" w14:textId="77777777" w:rsidR="007F3D23" w:rsidRDefault="007F3D23" w:rsidP="007F3D23">
            <w:pPr>
              <w:rPr>
                <w:rFonts w:ascii="Arial" w:hAnsi="Arial" w:cs="Arial"/>
              </w:rPr>
            </w:pPr>
          </w:p>
        </w:tc>
      </w:tr>
      <w:tr w:rsidR="007F3D23" w:rsidRPr="001272CB" w14:paraId="76E20C86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18CCAB" w14:textId="60D839C5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3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70A28D" w14:textId="399EAF03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8BA50" w14:textId="36188BBF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or Day NO CLASS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EFB79" w14:textId="3FEC644C" w:rsidR="007F3D23" w:rsidRPr="001272CB" w:rsidRDefault="007F3D23" w:rsidP="007F3D23">
            <w:pPr>
              <w:rPr>
                <w:rFonts w:ascii="Arial" w:hAnsi="Arial" w:cs="Arial"/>
              </w:rPr>
            </w:pPr>
          </w:p>
        </w:tc>
      </w:tr>
      <w:tr w:rsidR="007F3D23" w:rsidRPr="001272CB" w14:paraId="27304674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075A07" w14:textId="0D9BEF5D" w:rsidR="007F3D23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5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15A75F" w14:textId="1C2E41D2" w:rsidR="007F3D23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6A45F3" w14:textId="49041F08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line workshop speech dates assigned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782501" w14:textId="77777777" w:rsidR="007F3D23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copies required</w:t>
            </w:r>
          </w:p>
          <w:p w14:paraId="2C0A6E25" w14:textId="7830600A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 class</w:t>
            </w:r>
          </w:p>
        </w:tc>
      </w:tr>
      <w:tr w:rsidR="007F3D23" w:rsidRPr="001272CB" w14:paraId="4780650F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AFB338" w14:textId="26BB6DC4" w:rsidR="007F3D23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7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7B53CC" w14:textId="39BAB5A0" w:rsidR="007F3D23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i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92635" w14:textId="77777777" w:rsidR="007F3D23" w:rsidRPr="00D3713D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orytelling </w:t>
            </w:r>
            <w:r w:rsidRPr="00D3713D">
              <w:rPr>
                <w:rFonts w:ascii="Arial" w:hAnsi="Arial" w:cs="Arial"/>
              </w:rPr>
              <w:t xml:space="preserve">Outlines </w:t>
            </w:r>
            <w:r>
              <w:rPr>
                <w:rFonts w:ascii="Arial" w:hAnsi="Arial" w:cs="Arial"/>
              </w:rPr>
              <w:t>Due on Canvas</w:t>
            </w:r>
          </w:p>
          <w:p w14:paraId="5A4A7487" w14:textId="507BC18E" w:rsidR="007F3D23" w:rsidRDefault="007F3D23" w:rsidP="007F3D23">
            <w:pPr>
              <w:rPr>
                <w:rFonts w:ascii="Arial" w:hAnsi="Arial" w:cs="Arial"/>
              </w:rPr>
            </w:pPr>
            <w:r w:rsidRPr="00D3713D">
              <w:rPr>
                <w:rFonts w:ascii="Arial" w:hAnsi="Arial" w:cs="Arial"/>
              </w:rPr>
              <w:t>Quiz 1 (</w:t>
            </w:r>
            <w:r>
              <w:rPr>
                <w:rFonts w:ascii="Arial" w:hAnsi="Arial" w:cs="Arial"/>
              </w:rPr>
              <w:t xml:space="preserve">Syllabus, On line reading, Parts 1, 3, 5 </w:t>
            </w:r>
            <w:r w:rsidRPr="00D3713D">
              <w:rPr>
                <w:rFonts w:ascii="Arial" w:hAnsi="Arial" w:cs="Arial"/>
              </w:rPr>
              <w:t>&amp; Lecture notes)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653A74" w14:textId="77777777" w:rsidR="007F3D23" w:rsidRDefault="007F3D23" w:rsidP="007F3D23">
            <w:pPr>
              <w:rPr>
                <w:rFonts w:ascii="Arial" w:hAnsi="Arial" w:cs="Arial"/>
              </w:rPr>
            </w:pPr>
          </w:p>
        </w:tc>
      </w:tr>
      <w:tr w:rsidR="007F3D23" w:rsidRPr="001272CB" w14:paraId="0864C55B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0304F5" w14:textId="148D1993" w:rsidR="007F3D23" w:rsidRPr="00BF2A22" w:rsidRDefault="007F3D23" w:rsidP="007F3D23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5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E1F988" w14:textId="77777777" w:rsidR="007F3D23" w:rsidRDefault="007F3D23" w:rsidP="007F3D23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2E97AA" w14:textId="77777777" w:rsidR="007F3D23" w:rsidRPr="00D3713D" w:rsidRDefault="007F3D23" w:rsidP="007F3D23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7D5CF9" w14:textId="77777777" w:rsidR="007F3D23" w:rsidRDefault="007F3D23" w:rsidP="007F3D23">
            <w:pPr>
              <w:rPr>
                <w:rFonts w:ascii="Arial" w:hAnsi="Arial" w:cs="Arial"/>
              </w:rPr>
            </w:pPr>
          </w:p>
        </w:tc>
      </w:tr>
      <w:tr w:rsidR="007F3D23" w:rsidRPr="001272CB" w14:paraId="5F7F26F7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0B8EC9" w14:textId="448747DA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1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7162CE" w14:textId="7BDDDF00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E82BA3" w14:textId="4914BED2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orytelling</w:t>
            </w:r>
            <w:r w:rsidRPr="00D3713D">
              <w:rPr>
                <w:rFonts w:ascii="Arial" w:hAnsi="Arial" w:cs="Arial"/>
              </w:rPr>
              <w:t xml:space="preserve"> or Autobiographical Speeches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DF02E7" w14:textId="77777777" w:rsidR="007F3D23" w:rsidRPr="001272CB" w:rsidRDefault="007F3D23" w:rsidP="007F3D23">
            <w:pPr>
              <w:rPr>
                <w:rFonts w:ascii="Arial" w:hAnsi="Arial" w:cs="Arial"/>
              </w:rPr>
            </w:pPr>
          </w:p>
        </w:tc>
      </w:tr>
      <w:tr w:rsidR="007F3D23" w:rsidRPr="001272CB" w14:paraId="0DCA6DF4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6C3C6" w14:textId="7B2A3F84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12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9147F1" w14:textId="3337680F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F7D6F2" w14:textId="5A2A63D4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orytelling</w:t>
            </w:r>
            <w:r w:rsidRPr="00D3713D">
              <w:rPr>
                <w:rFonts w:ascii="Arial" w:hAnsi="Arial" w:cs="Arial"/>
              </w:rPr>
              <w:t xml:space="preserve"> or Autobiographical Speeches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FDDB15" w14:textId="153DE040" w:rsidR="007F3D23" w:rsidRPr="001272CB" w:rsidRDefault="007F3D23" w:rsidP="007F3D23">
            <w:pPr>
              <w:rPr>
                <w:rFonts w:ascii="Arial" w:hAnsi="Arial" w:cs="Arial"/>
              </w:rPr>
            </w:pPr>
          </w:p>
        </w:tc>
      </w:tr>
      <w:tr w:rsidR="007F3D23" w:rsidRPr="001272CB" w14:paraId="044F9B5E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AEB0CD" w14:textId="65525CF7" w:rsidR="007F3D23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14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C17221" w14:textId="67950C50" w:rsidR="007F3D23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i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731C7C" w14:textId="77777777" w:rsidR="007F3D23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orytelling</w:t>
            </w:r>
            <w:r w:rsidRPr="001272CB">
              <w:rPr>
                <w:rFonts w:ascii="Arial" w:hAnsi="Arial" w:cs="Arial"/>
              </w:rPr>
              <w:t xml:space="preserve"> or Autobiographical Speeches</w:t>
            </w:r>
          </w:p>
          <w:p w14:paraId="4D4424AB" w14:textId="4A189292" w:rsidR="007F3D23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cond Speech Assigned – Informative (Chapter 22)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3F954E" w14:textId="77777777" w:rsidR="007F3D23" w:rsidRPr="001272CB" w:rsidRDefault="007F3D23" w:rsidP="007F3D23">
            <w:pPr>
              <w:rPr>
                <w:rFonts w:ascii="Arial" w:hAnsi="Arial" w:cs="Arial"/>
              </w:rPr>
            </w:pPr>
          </w:p>
        </w:tc>
      </w:tr>
      <w:tr w:rsidR="007F3D23" w:rsidRPr="001272CB" w14:paraId="32A437A8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5B4496" w14:textId="01E11D5E" w:rsidR="007F3D23" w:rsidRPr="00BF2A22" w:rsidRDefault="007F3D23" w:rsidP="007F3D23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6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63064E" w14:textId="77777777" w:rsidR="007F3D23" w:rsidRDefault="007F3D23" w:rsidP="007F3D23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F5DA0C" w14:textId="77777777" w:rsidR="007F3D23" w:rsidRDefault="007F3D23" w:rsidP="007F3D23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BAADA4" w14:textId="27AEE1F1" w:rsidR="007F3D23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 2</w:t>
            </w:r>
          </w:p>
        </w:tc>
      </w:tr>
      <w:tr w:rsidR="007F3D23" w:rsidRPr="001272CB" w14:paraId="72B48CB3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E8DB65" w14:textId="3679298B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17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357C8B" w14:textId="355105B6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F7CBF1" w14:textId="5844B342" w:rsidR="007F3D23" w:rsidRPr="001272CB" w:rsidRDefault="007F3D23" w:rsidP="007F3D23">
            <w:pPr>
              <w:rPr>
                <w:rFonts w:ascii="Arial" w:hAnsi="Arial" w:cs="Arial"/>
              </w:rPr>
            </w:pPr>
            <w:r w:rsidRPr="00D3713D">
              <w:rPr>
                <w:rFonts w:ascii="Arial" w:hAnsi="Arial" w:cs="Arial"/>
              </w:rPr>
              <w:t>Audience Attitudes &amp; Values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57C885" w14:textId="77777777" w:rsidR="007F3D23" w:rsidRPr="001272CB" w:rsidRDefault="007F3D23" w:rsidP="007F3D23">
            <w:pPr>
              <w:rPr>
                <w:rFonts w:ascii="Arial" w:hAnsi="Arial" w:cs="Arial"/>
              </w:rPr>
            </w:pPr>
          </w:p>
        </w:tc>
      </w:tr>
      <w:tr w:rsidR="007F3D23" w:rsidRPr="001272CB" w14:paraId="53DD4E5E" w14:textId="77777777" w:rsidTr="00FF066B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86AEEF" w14:textId="2C81144D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19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F1BCB3" w14:textId="282A0001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6AE8D6" w14:textId="23D95F6C" w:rsidR="007F3D23" w:rsidRPr="001272CB" w:rsidRDefault="007F3D23" w:rsidP="007F3D23">
            <w:pPr>
              <w:rPr>
                <w:rFonts w:ascii="Arial" w:hAnsi="Arial" w:cs="Arial"/>
              </w:rPr>
            </w:pPr>
            <w:r w:rsidRPr="00D3713D">
              <w:rPr>
                <w:rFonts w:ascii="Arial" w:hAnsi="Arial" w:cs="Arial"/>
              </w:rPr>
              <w:t>Audience Attitudes &amp; Values</w:t>
            </w:r>
            <w:r>
              <w:rPr>
                <w:rFonts w:ascii="Arial" w:hAnsi="Arial" w:cs="Arial"/>
              </w:rPr>
              <w:t xml:space="preserve"> Cont.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730D98" w14:textId="2F975EDE" w:rsidR="007F3D23" w:rsidRPr="001272CB" w:rsidRDefault="007F3D23" w:rsidP="007F3D23">
            <w:pPr>
              <w:rPr>
                <w:rFonts w:ascii="Arial" w:hAnsi="Arial" w:cs="Arial"/>
              </w:rPr>
            </w:pPr>
          </w:p>
        </w:tc>
      </w:tr>
      <w:tr w:rsidR="007F3D23" w:rsidRPr="001272CB" w14:paraId="43A2E9D9" w14:textId="77777777" w:rsidTr="00FF066B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AC2830" w14:textId="3589DBE5" w:rsidR="007F3D23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21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8E8F88" w14:textId="723512B3" w:rsidR="007F3D23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i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522EE" w14:textId="3B8292C4" w:rsidR="007F3D23" w:rsidRPr="00D3713D" w:rsidRDefault="007F3D23" w:rsidP="007F3D23">
            <w:pPr>
              <w:rPr>
                <w:rFonts w:ascii="Arial" w:hAnsi="Arial" w:cs="Arial"/>
              </w:rPr>
            </w:pPr>
            <w:r w:rsidRPr="00D3713D">
              <w:rPr>
                <w:rFonts w:ascii="Arial" w:hAnsi="Arial" w:cs="Arial"/>
              </w:rPr>
              <w:t>Library Research References &amp; APA format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B9EC16" w14:textId="77777777" w:rsidR="007F3D23" w:rsidRPr="001272CB" w:rsidRDefault="007F3D23" w:rsidP="007F3D23">
            <w:pPr>
              <w:rPr>
                <w:rFonts w:ascii="Arial" w:hAnsi="Arial" w:cs="Arial"/>
              </w:rPr>
            </w:pPr>
          </w:p>
        </w:tc>
      </w:tr>
      <w:tr w:rsidR="007F3D23" w:rsidRPr="001272CB" w14:paraId="6353077A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9E1B3" w14:textId="7122723B" w:rsidR="007F3D23" w:rsidRPr="00BF2A22" w:rsidRDefault="007F3D23" w:rsidP="007F3D23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7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46DC4" w14:textId="77777777" w:rsidR="007F3D23" w:rsidRDefault="007F3D23" w:rsidP="007F3D23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D3B498" w14:textId="77777777" w:rsidR="007F3D23" w:rsidRPr="00D3713D" w:rsidRDefault="007F3D23" w:rsidP="007F3D23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C4147F" w14:textId="57650EB3" w:rsidR="007F3D23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</w:t>
            </w:r>
            <w:r>
              <w:rPr>
                <w:rFonts w:ascii="Arial" w:hAnsi="Arial" w:cs="Arial"/>
              </w:rPr>
              <w:t xml:space="preserve"> 4</w:t>
            </w:r>
          </w:p>
        </w:tc>
      </w:tr>
      <w:tr w:rsidR="007F3D23" w:rsidRPr="001272CB" w14:paraId="6492FD60" w14:textId="77777777" w:rsidTr="0043098B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14574B" w14:textId="1090E1A2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24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65CEB5" w14:textId="59B434FE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B7D656" w14:textId="7E0DB4E3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pporting Materials</w:t>
            </w:r>
            <w:r w:rsidRPr="00D3713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&amp; Responsible Knowledge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A68040" w14:textId="35597719" w:rsidR="007F3D23" w:rsidRPr="001272CB" w:rsidRDefault="007F3D23" w:rsidP="007F3D23">
            <w:pPr>
              <w:rPr>
                <w:rFonts w:ascii="Arial" w:hAnsi="Arial" w:cs="Arial"/>
              </w:rPr>
            </w:pPr>
          </w:p>
        </w:tc>
      </w:tr>
      <w:tr w:rsidR="007F3D23" w:rsidRPr="001272CB" w14:paraId="5399BB7C" w14:textId="77777777" w:rsidTr="007F3D23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0F3BD1" w14:textId="7D5B8075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26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76A900" w14:textId="4B47634A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B83BDC" w14:textId="190B1826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roductions &amp; Conclusions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D51D8" w14:textId="23049191" w:rsidR="007F3D23" w:rsidRPr="001272CB" w:rsidRDefault="007F3D23" w:rsidP="007F3D23">
            <w:pPr>
              <w:rPr>
                <w:rFonts w:ascii="Arial" w:hAnsi="Arial" w:cs="Arial"/>
              </w:rPr>
            </w:pPr>
          </w:p>
        </w:tc>
      </w:tr>
      <w:tr w:rsidR="007F3D23" w:rsidRPr="001272CB" w14:paraId="1F2F3559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64A0E" w14:textId="0B47BD09" w:rsidR="007F3D23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28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3E078" w14:textId="562D2F25" w:rsidR="007F3D23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i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5705EE" w14:textId="4FB73621" w:rsidR="007F3D23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rganizing cont.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B46FD" w14:textId="77777777" w:rsidR="007F3D23" w:rsidRPr="001272CB" w:rsidRDefault="007F3D23" w:rsidP="007F3D23">
            <w:pPr>
              <w:rPr>
                <w:rFonts w:ascii="Arial" w:hAnsi="Arial" w:cs="Arial"/>
              </w:rPr>
            </w:pPr>
          </w:p>
        </w:tc>
      </w:tr>
      <w:tr w:rsidR="007F3D23" w:rsidRPr="001272CB" w14:paraId="38EF5F73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BA7317" w14:textId="0040C788" w:rsidR="007F3D23" w:rsidRPr="00BF2A22" w:rsidRDefault="007F3D23" w:rsidP="007F3D23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8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E1A8A" w14:textId="77777777" w:rsidR="007F3D23" w:rsidRDefault="007F3D23" w:rsidP="007F3D23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CEA29" w14:textId="66FFE263" w:rsidR="007F3D23" w:rsidRPr="00BF2A22" w:rsidRDefault="007F3D23" w:rsidP="007F3D23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 xml:space="preserve">                               October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A0126B" w14:textId="3536CA8C" w:rsidR="007F3D23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 6</w:t>
            </w:r>
          </w:p>
        </w:tc>
      </w:tr>
      <w:tr w:rsidR="007F3D23" w:rsidRPr="001272CB" w14:paraId="2CBDAAAE" w14:textId="77777777" w:rsidTr="007F3D23">
        <w:trPr>
          <w:trHeight w:val="223"/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2D8AAE" w14:textId="605A972F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1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2E0F20" w14:textId="509668CE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1460F8" w14:textId="251F0359" w:rsidR="007F3D23" w:rsidRPr="001272CB" w:rsidRDefault="007F3D23" w:rsidP="007F3D23">
            <w:pPr>
              <w:rPr>
                <w:rFonts w:ascii="Arial" w:hAnsi="Arial" w:cs="Arial"/>
              </w:rPr>
            </w:pPr>
            <w:r w:rsidRPr="00D3713D">
              <w:rPr>
                <w:rFonts w:ascii="Arial" w:hAnsi="Arial" w:cs="Arial"/>
              </w:rPr>
              <w:t>Presentation Aids &amp; Using Power Point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8FF0E" w14:textId="372704A4" w:rsidR="007F3D23" w:rsidRPr="001272CB" w:rsidRDefault="007F3D23" w:rsidP="007F3D23">
            <w:pPr>
              <w:rPr>
                <w:rFonts w:ascii="Arial" w:hAnsi="Arial" w:cs="Arial"/>
              </w:rPr>
            </w:pPr>
          </w:p>
        </w:tc>
      </w:tr>
      <w:tr w:rsidR="007F3D23" w:rsidRPr="001272CB" w14:paraId="402D239C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49B2F3" w14:textId="4F1326C4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3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62D0AC" w14:textId="352CC96A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A8260A" w14:textId="3B794F23" w:rsidR="007F3D23" w:rsidRPr="007F3D23" w:rsidRDefault="007F3D23" w:rsidP="007F3D23">
            <w:pPr>
              <w:rPr>
                <w:rFonts w:ascii="Arial" w:hAnsi="Arial" w:cs="Arial"/>
                <w:color w:val="FF0000"/>
              </w:rPr>
            </w:pPr>
            <w:r w:rsidRPr="00D3713D">
              <w:rPr>
                <w:rFonts w:ascii="Arial" w:hAnsi="Arial" w:cs="Arial"/>
              </w:rPr>
              <w:t xml:space="preserve"> </w:t>
            </w:r>
          </w:p>
          <w:p w14:paraId="06973068" w14:textId="4EB73194" w:rsidR="007F3D23" w:rsidRPr="001272CB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ids Cont.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28AACB" w14:textId="24DBD5C9" w:rsidR="007F3D23" w:rsidRPr="001272CB" w:rsidRDefault="007F3D23" w:rsidP="007F3D23">
            <w:pPr>
              <w:rPr>
                <w:rFonts w:ascii="Arial" w:hAnsi="Arial" w:cs="Arial"/>
              </w:rPr>
            </w:pPr>
          </w:p>
        </w:tc>
      </w:tr>
      <w:tr w:rsidR="007F3D23" w:rsidRPr="001272CB" w14:paraId="31CE6A0E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8F927" w14:textId="496C8D45" w:rsidR="007F3D23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4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CB3B9C" w14:textId="772FC032" w:rsidR="007F3D23" w:rsidRDefault="007F3D23" w:rsidP="007F3D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i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AC5FC" w14:textId="6F63367B" w:rsidR="007F3D23" w:rsidRPr="00D3713D" w:rsidRDefault="007F3D23" w:rsidP="007F3D23">
            <w:pPr>
              <w:rPr>
                <w:rFonts w:ascii="Arial" w:hAnsi="Arial" w:cs="Arial"/>
              </w:rPr>
            </w:pPr>
            <w:r w:rsidRPr="00D3713D">
              <w:rPr>
                <w:rFonts w:ascii="Arial" w:hAnsi="Arial" w:cs="Arial"/>
              </w:rPr>
              <w:t>Professional Speech Critiques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A2731" w14:textId="77777777" w:rsidR="007F3D23" w:rsidRPr="001272CB" w:rsidRDefault="007F3D23" w:rsidP="007F3D23">
            <w:pPr>
              <w:rPr>
                <w:rFonts w:ascii="Arial" w:hAnsi="Arial" w:cs="Arial"/>
              </w:rPr>
            </w:pPr>
          </w:p>
        </w:tc>
      </w:tr>
      <w:tr w:rsidR="00916E1D" w:rsidRPr="001272CB" w14:paraId="0D45F091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7B17D" w14:textId="77777777" w:rsidR="00916E1D" w:rsidRDefault="00916E1D" w:rsidP="007F3D23">
            <w:pPr>
              <w:rPr>
                <w:rFonts w:ascii="Arial" w:hAnsi="Arial" w:cs="Arial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0DFED" w14:textId="77777777" w:rsidR="00916E1D" w:rsidRDefault="00916E1D" w:rsidP="007F3D23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EB66EE" w14:textId="77777777" w:rsidR="00916E1D" w:rsidRPr="00D3713D" w:rsidRDefault="00916E1D" w:rsidP="007F3D23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D89E84" w14:textId="77777777" w:rsidR="00916E1D" w:rsidRPr="001272CB" w:rsidRDefault="00916E1D" w:rsidP="007F3D23">
            <w:pPr>
              <w:rPr>
                <w:rFonts w:ascii="Arial" w:hAnsi="Arial" w:cs="Arial"/>
              </w:rPr>
            </w:pPr>
          </w:p>
        </w:tc>
      </w:tr>
      <w:tr w:rsidR="00916E1D" w:rsidRPr="001272CB" w14:paraId="17EDD8DF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66810B" w14:textId="69F42448" w:rsidR="00916E1D" w:rsidRPr="00BF2A22" w:rsidRDefault="00916E1D" w:rsidP="00916E1D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9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1441C" w14:textId="77777777" w:rsidR="00916E1D" w:rsidRDefault="00916E1D" w:rsidP="00916E1D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9E15C5" w14:textId="23550B31" w:rsidR="00916E1D" w:rsidRDefault="00916E1D" w:rsidP="00916E1D">
            <w:pPr>
              <w:rPr>
                <w:rFonts w:ascii="Arial" w:hAnsi="Arial" w:cs="Arial"/>
              </w:rPr>
            </w:pPr>
            <w:r w:rsidRPr="00D3713D">
              <w:rPr>
                <w:rFonts w:ascii="Arial" w:hAnsi="Arial" w:cs="Arial"/>
              </w:rPr>
              <w:t xml:space="preserve"> </w:t>
            </w:r>
          </w:p>
          <w:p w14:paraId="5F4EBA17" w14:textId="03BE8C0B" w:rsidR="00916E1D" w:rsidRDefault="00916E1D" w:rsidP="00916E1D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5EEFA" w14:textId="0EEB9777" w:rsidR="00916E1D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1807A292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BBE6E0" w14:textId="36C15C12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8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94D2A1" w14:textId="73A571D6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C00F6C" w14:textId="77777777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line Workshop speech dates assigned</w:t>
            </w:r>
          </w:p>
          <w:p w14:paraId="232BCE5E" w14:textId="0D1C6633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fessional Speech Critique workshop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1E75E9" w14:textId="77777777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copies of BOTH</w:t>
            </w:r>
          </w:p>
          <w:p w14:paraId="6298B93F" w14:textId="4E9E6900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quired in class</w:t>
            </w:r>
          </w:p>
        </w:tc>
      </w:tr>
      <w:tr w:rsidR="00916E1D" w:rsidRPr="001272CB" w14:paraId="06D5075A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F4781A" w14:textId="5F3AE721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1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B07F11" w14:textId="76BF88BF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781249" w14:textId="77777777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formative Outlines Due on Canvas</w:t>
            </w:r>
          </w:p>
          <w:p w14:paraId="2607B8AC" w14:textId="7D624080" w:rsidR="00916E1D" w:rsidRPr="001272CB" w:rsidRDefault="00916E1D" w:rsidP="00916E1D">
            <w:pPr>
              <w:rPr>
                <w:rFonts w:ascii="Arial" w:hAnsi="Arial" w:cs="Arial"/>
              </w:rPr>
            </w:pPr>
            <w:r w:rsidRPr="00D3713D">
              <w:rPr>
                <w:rFonts w:ascii="Arial" w:hAnsi="Arial" w:cs="Arial"/>
              </w:rPr>
              <w:t>Quiz 2 (</w:t>
            </w:r>
            <w:r>
              <w:rPr>
                <w:rFonts w:ascii="Arial" w:hAnsi="Arial" w:cs="Arial"/>
              </w:rPr>
              <w:t>Parts 2,4, 6 &amp;</w:t>
            </w:r>
            <w:r w:rsidRPr="00D3713D">
              <w:rPr>
                <w:rFonts w:ascii="Arial" w:hAnsi="Arial" w:cs="Arial"/>
              </w:rPr>
              <w:t xml:space="preserve"> Lecture notes)  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445DF4" w14:textId="58DFD0B2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139EE9DB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68F116" w14:textId="632BD8B3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12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F5AFE9" w14:textId="03947B8F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i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3B7F0D" w14:textId="77777777" w:rsidR="00916E1D" w:rsidRPr="00D3713D" w:rsidRDefault="00916E1D" w:rsidP="00916E1D">
            <w:pPr>
              <w:rPr>
                <w:rFonts w:ascii="Arial" w:hAnsi="Arial" w:cs="Arial"/>
              </w:rPr>
            </w:pPr>
            <w:r w:rsidRPr="00D3713D">
              <w:rPr>
                <w:rFonts w:ascii="Arial" w:hAnsi="Arial" w:cs="Arial"/>
              </w:rPr>
              <w:t>Informative Speeches</w:t>
            </w:r>
          </w:p>
          <w:p w14:paraId="306A4C19" w14:textId="578605AA" w:rsidR="00916E1D" w:rsidRPr="00D3713D" w:rsidRDefault="00916E1D" w:rsidP="00916E1D">
            <w:pPr>
              <w:rPr>
                <w:rFonts w:ascii="Arial" w:hAnsi="Arial" w:cs="Arial"/>
              </w:rPr>
            </w:pPr>
            <w:r w:rsidRPr="00D3713D">
              <w:rPr>
                <w:rFonts w:ascii="Arial" w:hAnsi="Arial" w:cs="Arial"/>
              </w:rPr>
              <w:t>Assign Third Speech - Persuasion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61560" w14:textId="77777777" w:rsidR="00916E1D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097E51B4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FF74DF" w14:textId="7021FA74" w:rsidR="00916E1D" w:rsidRPr="00BF2A22" w:rsidRDefault="00916E1D" w:rsidP="00916E1D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1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33785C" w14:textId="77777777" w:rsidR="00916E1D" w:rsidRDefault="00916E1D" w:rsidP="00916E1D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9D4A19" w14:textId="77777777" w:rsidR="00916E1D" w:rsidRDefault="00916E1D" w:rsidP="00916E1D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30717C" w14:textId="77777777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67DD01FB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87B388" w14:textId="5588DBEA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15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FF25D9" w14:textId="46D9851E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5BCD93" w14:textId="55F91446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formative Speeches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EA4EC6" w14:textId="77777777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5D7B17E8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A1E45C" w14:textId="128BAF1D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17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C25FA8" w14:textId="593A02CB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DC9FC0" w14:textId="7BFF32C0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formative Speeches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E95BFF" w14:textId="77777777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7232DA0C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FAC9A3" w14:textId="52A9588D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19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163B1E" w14:textId="7C894B01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i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E6E3FD" w14:textId="18F98FB6" w:rsidR="00916E1D" w:rsidRPr="00D3713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formative Speeches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C51E94" w14:textId="77777777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17700B01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371AF" w14:textId="473C83A5" w:rsidR="00916E1D" w:rsidRPr="00BF2A22" w:rsidRDefault="00916E1D" w:rsidP="00916E1D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11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3D2548" w14:textId="77777777" w:rsidR="00916E1D" w:rsidRDefault="00916E1D" w:rsidP="00916E1D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CC2BC5" w14:textId="77777777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B824FF" w14:textId="49279795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 7</w:t>
            </w:r>
          </w:p>
        </w:tc>
      </w:tr>
      <w:tr w:rsidR="00916E1D" w:rsidRPr="001272CB" w14:paraId="220C2B46" w14:textId="77777777" w:rsidTr="00665B99">
        <w:trPr>
          <w:jc w:val="center"/>
        </w:trPr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10A0E" w14:textId="75D52C44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22</w:t>
            </w:r>
          </w:p>
        </w:tc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B8EB4" w14:textId="2560C885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E8481" w14:textId="2F533BD2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ersuasive Strategies </w:t>
            </w:r>
            <w:r w:rsidRPr="001272CB">
              <w:rPr>
                <w:rFonts w:ascii="Arial" w:hAnsi="Arial" w:cs="Arial"/>
              </w:rPr>
              <w:t>Spoken Word</w:t>
            </w:r>
          </w:p>
        </w:tc>
        <w:tc>
          <w:tcPr>
            <w:tcW w:w="2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4E1F1A" w14:textId="0369A6B2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0A885327" w14:textId="77777777" w:rsidTr="00665B99">
        <w:trPr>
          <w:jc w:val="center"/>
        </w:trPr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E4D59A" w14:textId="21203BAB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24</w:t>
            </w:r>
          </w:p>
        </w:tc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E33F20" w14:textId="566FB71D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846A85" w14:textId="77777777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damental forms of proof</w:t>
            </w:r>
          </w:p>
          <w:p w14:paraId="18F981B9" w14:textId="079335D2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F25A8B" w14:textId="77777777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56F19633" w14:textId="77777777" w:rsidTr="00665B99">
        <w:trPr>
          <w:jc w:val="center"/>
        </w:trPr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3DB20" w14:textId="6E76631C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26</w:t>
            </w:r>
          </w:p>
        </w:tc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DA1B70" w14:textId="744060EA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i</w:t>
            </w:r>
          </w:p>
        </w:tc>
        <w:tc>
          <w:tcPr>
            <w:tcW w:w="5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5B7619" w14:textId="2CDAB9A5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tivation &amp; Fallacies</w:t>
            </w:r>
          </w:p>
        </w:tc>
        <w:tc>
          <w:tcPr>
            <w:tcW w:w="2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E71D4" w14:textId="77777777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5617E44D" w14:textId="77777777" w:rsidTr="00665B99">
        <w:trPr>
          <w:jc w:val="center"/>
        </w:trPr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121EBE" w14:textId="267FE6DC" w:rsidR="00916E1D" w:rsidRPr="00BF2A22" w:rsidRDefault="00916E1D" w:rsidP="00916E1D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12</w:t>
            </w:r>
          </w:p>
        </w:tc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3222D6" w14:textId="77777777" w:rsidR="00916E1D" w:rsidRDefault="00916E1D" w:rsidP="00916E1D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F2DFA" w14:textId="77777777" w:rsidR="00916E1D" w:rsidRDefault="00916E1D" w:rsidP="00916E1D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43BF8A" w14:textId="74B0030A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6C0AA691" w14:textId="77777777" w:rsidTr="00916E1D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79C691" w14:textId="683979B7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29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C3A1AF" w14:textId="3690A130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1E9DE6" w14:textId="1B8D850C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itical Thinking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C6CE6" w14:textId="262886DE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4473583F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001A05" w14:textId="7423F404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31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F324E7" w14:textId="6B13EAAF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DBB21F" w14:textId="036718F8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T continued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82A15" w14:textId="0812BF2F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2EB07138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55ACB" w14:textId="7E1CEDD6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2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68D3FE" w14:textId="393A1DE3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i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99A498" w14:textId="5C5C2CE3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line workshop – speech dates assigned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96DBB" w14:textId="77777777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copies required</w:t>
            </w:r>
          </w:p>
          <w:p w14:paraId="484C3595" w14:textId="6D636AAF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 class</w:t>
            </w:r>
          </w:p>
        </w:tc>
      </w:tr>
      <w:tr w:rsidR="00916E1D" w:rsidRPr="001272CB" w14:paraId="48B3930E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F2F101" w14:textId="6D503870" w:rsidR="00916E1D" w:rsidRPr="00BF2A22" w:rsidRDefault="00916E1D" w:rsidP="00916E1D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13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148363" w14:textId="77777777" w:rsidR="00916E1D" w:rsidRDefault="00916E1D" w:rsidP="00916E1D">
            <w:pPr>
              <w:rPr>
                <w:rFonts w:ascii="Arial" w:hAnsi="Arial" w:cs="Arial"/>
              </w:rPr>
            </w:pP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014681" w14:textId="67B7D3B4" w:rsidR="00916E1D" w:rsidRPr="00BF2A22" w:rsidRDefault="00916E1D" w:rsidP="00916E1D">
            <w:pPr>
              <w:jc w:val="center"/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November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FA9F07" w14:textId="77777777" w:rsidR="00916E1D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1F3BAC9E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0D42F4" w14:textId="6C2E40B0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5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CE4ADB" w14:textId="3F706A95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37AA4D" w14:textId="77777777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ersuasive Outlines </w:t>
            </w:r>
            <w:r w:rsidRPr="001272CB">
              <w:rPr>
                <w:rFonts w:ascii="Arial" w:hAnsi="Arial" w:cs="Arial"/>
              </w:rPr>
              <w:t xml:space="preserve">Due </w:t>
            </w:r>
            <w:r>
              <w:rPr>
                <w:rFonts w:ascii="Arial" w:hAnsi="Arial" w:cs="Arial"/>
              </w:rPr>
              <w:t>on Canvas</w:t>
            </w:r>
          </w:p>
          <w:p w14:paraId="30478744" w14:textId="77777777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fessional Speech Critiques Due on Canvas</w:t>
            </w:r>
          </w:p>
          <w:p w14:paraId="512324A8" w14:textId="7DD1E7B4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suasive Speeches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421C12" w14:textId="77777777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2F43DA7F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59E737" w14:textId="758E236B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7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07FD33" w14:textId="26593E93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896DAA" w14:textId="00E27816" w:rsidR="00916E1D" w:rsidRPr="001272CB" w:rsidRDefault="00916E1D" w:rsidP="00916E1D">
            <w:pPr>
              <w:ind w:left="720" w:hanging="720"/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Persuasive Speeches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40C7F4" w14:textId="67DDE4C7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2691BA09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CA7CC" w14:textId="1A74F354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9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7DE319" w14:textId="139820D7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i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7E1372" w14:textId="0B259FB7" w:rsidR="00916E1D" w:rsidRDefault="00916E1D" w:rsidP="00916E1D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Persuasive Speeches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BCBC55" w14:textId="32780375" w:rsidR="00916E1D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618F0B3D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27B62C" w14:textId="6D51F3A4" w:rsidR="00916E1D" w:rsidRPr="00BF2A22" w:rsidRDefault="00916E1D" w:rsidP="00916E1D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14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8492F9" w14:textId="77777777" w:rsidR="00916E1D" w:rsidRDefault="00916E1D" w:rsidP="00916E1D">
            <w:pPr>
              <w:rPr>
                <w:rFonts w:ascii="Arial" w:hAnsi="Arial" w:cs="Arial"/>
              </w:rPr>
            </w:pP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071DE6" w14:textId="77777777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29FF4" w14:textId="77777777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28E13F07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22018B" w14:textId="244EFB61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12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A20F4F" w14:textId="405805A3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6BD34C" w14:textId="458C4D28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terans Day, NO CLASS</w:t>
            </w:r>
          </w:p>
          <w:p w14:paraId="4C320D0F" w14:textId="7E503CC1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D88B8D" w14:textId="57BE93BC" w:rsidR="00916E1D" w:rsidRPr="001272CB" w:rsidRDefault="00916E1D" w:rsidP="00916E1D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 </w:t>
            </w:r>
          </w:p>
          <w:p w14:paraId="372BDD9A" w14:textId="208EB493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7BA608CB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3BC077" w14:textId="3F29F5EC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14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5375A9" w14:textId="1B55D250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D5CBD5" w14:textId="2FA1022F" w:rsidR="00916E1D" w:rsidRPr="001272CB" w:rsidRDefault="00916E1D" w:rsidP="00916E1D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Persuasive Speeches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F97263" w14:textId="77777777" w:rsidR="00916E1D" w:rsidRPr="001272CB" w:rsidRDefault="00916E1D" w:rsidP="00916E1D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 </w:t>
            </w:r>
          </w:p>
        </w:tc>
      </w:tr>
      <w:tr w:rsidR="00916E1D" w:rsidRPr="001272CB" w14:paraId="2F356628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20F26" w14:textId="4121D09A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16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DC1858" w14:textId="4ECE716C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i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9EC568" w14:textId="50AAA36F" w:rsidR="00916E1D" w:rsidRPr="001272CB" w:rsidRDefault="00916E1D" w:rsidP="00916E1D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Persuasive Speeches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07EDAA" w14:textId="77777777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3CB1D6C0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081D3B" w14:textId="6EFF1DF1" w:rsidR="00916E1D" w:rsidRPr="00BF2A22" w:rsidRDefault="00916E1D" w:rsidP="00916E1D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15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566B0E" w14:textId="77777777" w:rsidR="00916E1D" w:rsidRDefault="00916E1D" w:rsidP="00916E1D">
            <w:pPr>
              <w:rPr>
                <w:rFonts w:ascii="Arial" w:hAnsi="Arial" w:cs="Arial"/>
              </w:rPr>
            </w:pP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55AD0F" w14:textId="77777777" w:rsidR="00916E1D" w:rsidRDefault="00916E1D" w:rsidP="00916E1D">
            <w:pPr>
              <w:rPr>
                <w:rFonts w:ascii="Arial" w:hAnsi="Arial" w:cs="Arial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DD0265" w14:textId="77777777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79B81D27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AC42DE" w14:textId="0B834D88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19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8E0084" w14:textId="13DBD6EA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66E78" w14:textId="66CAE7D0" w:rsidR="00916E1D" w:rsidRPr="001272CB" w:rsidRDefault="00916E1D" w:rsidP="00916E1D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Persuasive Speeches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B8B301" w14:textId="77777777" w:rsidR="00916E1D" w:rsidRPr="001272CB" w:rsidRDefault="00916E1D" w:rsidP="00916E1D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 </w:t>
            </w:r>
          </w:p>
        </w:tc>
      </w:tr>
      <w:tr w:rsidR="00916E1D" w:rsidRPr="001272CB" w14:paraId="2BB3B3F0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4361AC" w14:textId="51894CE9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21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06CABD" w14:textId="44E416C0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9CAAE6" w14:textId="00476B07" w:rsidR="00916E1D" w:rsidRPr="001272CB" w:rsidRDefault="00916E1D" w:rsidP="00916E1D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Persuasive Speeches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50528" w14:textId="77777777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162B8280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3560B3" w14:textId="31A9E3BE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23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B65E8" w14:textId="30E8ED7A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i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113592" w14:textId="61C21F21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anksgiving NO CLASS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0F609" w14:textId="77777777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6A0E8D7F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A083D6" w14:textId="34FDBD08" w:rsidR="00916E1D" w:rsidRPr="00BF2A22" w:rsidRDefault="00916E1D" w:rsidP="00916E1D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16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EE9576" w14:textId="77777777" w:rsidR="00916E1D" w:rsidRDefault="00916E1D" w:rsidP="00916E1D">
            <w:pPr>
              <w:rPr>
                <w:rFonts w:ascii="Arial" w:hAnsi="Arial" w:cs="Arial"/>
              </w:rPr>
            </w:pP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E8BF49" w14:textId="77777777" w:rsidR="00916E1D" w:rsidRDefault="00916E1D" w:rsidP="00916E1D">
            <w:pPr>
              <w:rPr>
                <w:rFonts w:ascii="Arial" w:hAnsi="Arial" w:cs="Arial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F312E" w14:textId="77777777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60F65FC3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0AC0F3" w14:textId="51BD226F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26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98FE0C" w14:textId="03116798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6EF0B" w14:textId="466E21FF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kill Development Day 1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D6D4A" w14:textId="77777777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25A62C46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C4984D" w14:textId="554F329D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28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13ACD3" w14:textId="4EABA876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E2585E" w14:textId="0A1AFD85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kill Development Day 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4E4B0" w14:textId="281B0AD1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38E0E293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64E52B" w14:textId="17E048BC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29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B895DD" w14:textId="1C740786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i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339027" w14:textId="77777777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gn Final Speech – Ceremonial</w:t>
            </w:r>
          </w:p>
          <w:p w14:paraId="7A5A00D8" w14:textId="0B2DE0F8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remonial Speech Lecture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DF5C32" w14:textId="77777777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290E1907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FD4854" w14:textId="741BCF4A" w:rsidR="00916E1D" w:rsidRPr="00BF2A22" w:rsidRDefault="00916E1D" w:rsidP="00916E1D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17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CA29E" w14:textId="77777777" w:rsidR="00916E1D" w:rsidRDefault="00916E1D" w:rsidP="00916E1D">
            <w:pPr>
              <w:rPr>
                <w:rFonts w:ascii="Arial" w:hAnsi="Arial" w:cs="Arial"/>
              </w:rPr>
            </w:pP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877B03" w14:textId="5F8F834A" w:rsidR="00916E1D" w:rsidRPr="00BF2A22" w:rsidRDefault="00916E1D" w:rsidP="00916E1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                          </w:t>
            </w:r>
            <w:r w:rsidRPr="00BF2A22">
              <w:rPr>
                <w:rFonts w:ascii="Arial" w:hAnsi="Arial" w:cs="Arial"/>
                <w:b/>
              </w:rPr>
              <w:t xml:space="preserve"> December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7066A" w14:textId="77777777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36F3C6DA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2F996" w14:textId="7A774240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3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8DB360" w14:textId="5B17007C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275972" w14:textId="77777777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 with Ceremonial Speeches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9F2FA6" w14:textId="77777777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5A50181E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060FA" w14:textId="5CCB8C7F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5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5311D" w14:textId="448180F9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A9D44B" w14:textId="77777777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remonial Speeches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4201E9" w14:textId="77777777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229DED06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0AC7C1" w14:textId="15A5FF14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7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9E3B5D" w14:textId="11A9DE08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i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582931" w14:textId="09E8A4E9" w:rsidR="00916E1D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remonial Speeches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30FE6F" w14:textId="77777777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</w:tr>
      <w:tr w:rsidR="00916E1D" w:rsidRPr="001272CB" w14:paraId="367E395F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BA13E2" w14:textId="256C2946" w:rsidR="00916E1D" w:rsidRPr="00BF2A22" w:rsidRDefault="00916E1D" w:rsidP="00916E1D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18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99AEE6" w14:textId="41781681" w:rsidR="00916E1D" w:rsidRPr="001272CB" w:rsidRDefault="00916E1D" w:rsidP="00916E1D">
            <w:pPr>
              <w:rPr>
                <w:rFonts w:ascii="Arial" w:hAnsi="Arial" w:cs="Arial"/>
              </w:rPr>
            </w:pP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D799AE" w14:textId="4A2E50E7" w:rsidR="00916E1D" w:rsidRPr="001272CB" w:rsidRDefault="00916E1D" w:rsidP="00916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s Week (Check the RC Fall 2018 Finals Schedule)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2F5FE1" w14:textId="77777777" w:rsidR="00916E1D" w:rsidRPr="001272CB" w:rsidRDefault="00916E1D" w:rsidP="00916E1D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 </w:t>
            </w:r>
          </w:p>
        </w:tc>
      </w:tr>
    </w:tbl>
    <w:p w14:paraId="236BAF68" w14:textId="77777777" w:rsidR="001A03BE" w:rsidRPr="001272CB" w:rsidRDefault="001A03BE" w:rsidP="001A03BE">
      <w:pPr>
        <w:jc w:val="center"/>
        <w:rPr>
          <w:rFonts w:ascii="Arial" w:hAnsi="Arial" w:cs="Arial"/>
        </w:rPr>
      </w:pPr>
    </w:p>
    <w:p w14:paraId="7534DD9A" w14:textId="2D1A873F" w:rsidR="001A03BE" w:rsidRPr="001272CB" w:rsidRDefault="001A03BE" w:rsidP="001A03BE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The Final is scheduled for </w:t>
      </w:r>
      <w:r w:rsidR="00F03016">
        <w:rPr>
          <w:rFonts w:ascii="Arial" w:hAnsi="Arial" w:cs="Arial"/>
        </w:rPr>
        <w:t>Monday</w:t>
      </w:r>
      <w:r>
        <w:rPr>
          <w:rFonts w:ascii="Arial" w:hAnsi="Arial" w:cs="Arial"/>
        </w:rPr>
        <w:t xml:space="preserve"> 12/1</w:t>
      </w:r>
      <w:r w:rsidR="00F03016">
        <w:rPr>
          <w:rFonts w:ascii="Arial" w:hAnsi="Arial" w:cs="Arial"/>
        </w:rPr>
        <w:t>0</w:t>
      </w:r>
      <w:r>
        <w:rPr>
          <w:rFonts w:ascii="Arial" w:hAnsi="Arial" w:cs="Arial"/>
        </w:rPr>
        <w:t xml:space="preserve"> </w:t>
      </w:r>
      <w:r w:rsidR="00F03016">
        <w:rPr>
          <w:rFonts w:ascii="Arial" w:hAnsi="Arial" w:cs="Arial"/>
        </w:rPr>
        <w:t>11</w:t>
      </w:r>
      <w:r>
        <w:rPr>
          <w:rFonts w:ascii="Arial" w:hAnsi="Arial" w:cs="Arial"/>
        </w:rPr>
        <w:t>:00-</w:t>
      </w:r>
      <w:r w:rsidR="00F03016">
        <w:rPr>
          <w:rFonts w:ascii="Arial" w:hAnsi="Arial" w:cs="Arial"/>
        </w:rPr>
        <w:t>11</w:t>
      </w:r>
      <w:r>
        <w:rPr>
          <w:rFonts w:ascii="Arial" w:hAnsi="Arial" w:cs="Arial"/>
        </w:rPr>
        <w:t>:50</w:t>
      </w:r>
    </w:p>
    <w:p w14:paraId="2AEAABAD" w14:textId="3D4CB869" w:rsidR="00141D74" w:rsidRDefault="001A03BE" w:rsidP="00916E1D">
      <w:pPr>
        <w:jc w:val="center"/>
        <w:rPr>
          <w:rFonts w:ascii="Arial" w:hAnsi="Arial" w:cs="Arial"/>
        </w:rPr>
      </w:pPr>
      <w:r w:rsidRPr="001272CB">
        <w:rPr>
          <w:rFonts w:ascii="Arial" w:hAnsi="Arial" w:cs="Arial"/>
        </w:rPr>
        <w:t xml:space="preserve">Final will include Chapters </w:t>
      </w:r>
      <w:r w:rsidR="0043098B">
        <w:rPr>
          <w:rFonts w:ascii="Arial" w:hAnsi="Arial" w:cs="Arial"/>
        </w:rPr>
        <w:t xml:space="preserve">Part 7, and </w:t>
      </w:r>
      <w:r w:rsidRPr="001272CB">
        <w:rPr>
          <w:rFonts w:ascii="Arial" w:hAnsi="Arial" w:cs="Arial"/>
        </w:rPr>
        <w:t xml:space="preserve">Lecture Notes </w:t>
      </w:r>
      <w:bookmarkStart w:id="0" w:name="_GoBack"/>
      <w:bookmarkEnd w:id="0"/>
    </w:p>
    <w:p w14:paraId="29A76FCF" w14:textId="77777777" w:rsidR="00F90FF2" w:rsidRPr="001272CB" w:rsidRDefault="00F90FF2" w:rsidP="00141D74">
      <w:pPr>
        <w:rPr>
          <w:rFonts w:ascii="Arial" w:hAnsi="Arial" w:cs="Arial"/>
        </w:rPr>
      </w:pPr>
    </w:p>
    <w:sectPr w:rsidR="00F90FF2" w:rsidRPr="001272CB" w:rsidSect="00C97A44">
      <w:pgSz w:w="12240" w:h="15840"/>
      <w:pgMar w:top="288" w:right="1152" w:bottom="28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1B33D9" w14:textId="77777777" w:rsidR="008C013D" w:rsidRDefault="008C013D" w:rsidP="00A9154F">
      <w:r>
        <w:separator/>
      </w:r>
    </w:p>
  </w:endnote>
  <w:endnote w:type="continuationSeparator" w:id="0">
    <w:p w14:paraId="51E1D7C1" w14:textId="77777777" w:rsidR="008C013D" w:rsidRDefault="008C013D" w:rsidP="00A915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A40EAF" w14:textId="77777777" w:rsidR="008C013D" w:rsidRDefault="008C013D" w:rsidP="00A9154F">
      <w:r>
        <w:separator/>
      </w:r>
    </w:p>
  </w:footnote>
  <w:footnote w:type="continuationSeparator" w:id="0">
    <w:p w14:paraId="2A7034B6" w14:textId="77777777" w:rsidR="008C013D" w:rsidRDefault="008C013D" w:rsidP="00A9154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MzMjQwMTQzMbIwNjVV0lEKTi0uzszPAykwNKoFAC1dp2otAAAA"/>
  </w:docVars>
  <w:rsids>
    <w:rsidRoot w:val="00141D74"/>
    <w:rsid w:val="00005401"/>
    <w:rsid w:val="00011368"/>
    <w:rsid w:val="00011726"/>
    <w:rsid w:val="000174F7"/>
    <w:rsid w:val="00060E86"/>
    <w:rsid w:val="00085DC8"/>
    <w:rsid w:val="000923D8"/>
    <w:rsid w:val="000C44EA"/>
    <w:rsid w:val="000D20A5"/>
    <w:rsid w:val="001007DC"/>
    <w:rsid w:val="001048CB"/>
    <w:rsid w:val="001200E8"/>
    <w:rsid w:val="00125161"/>
    <w:rsid w:val="00130E74"/>
    <w:rsid w:val="0013165B"/>
    <w:rsid w:val="0013209B"/>
    <w:rsid w:val="00141D74"/>
    <w:rsid w:val="00142AC7"/>
    <w:rsid w:val="00150470"/>
    <w:rsid w:val="001634FB"/>
    <w:rsid w:val="00167BD2"/>
    <w:rsid w:val="001720CA"/>
    <w:rsid w:val="001760B9"/>
    <w:rsid w:val="00194ADF"/>
    <w:rsid w:val="001A03BE"/>
    <w:rsid w:val="001C7227"/>
    <w:rsid w:val="001D3CFA"/>
    <w:rsid w:val="001E5253"/>
    <w:rsid w:val="00201BC1"/>
    <w:rsid w:val="00201D86"/>
    <w:rsid w:val="00216AD8"/>
    <w:rsid w:val="00232A48"/>
    <w:rsid w:val="002443CD"/>
    <w:rsid w:val="002539E4"/>
    <w:rsid w:val="002659D5"/>
    <w:rsid w:val="00270A43"/>
    <w:rsid w:val="002A3BCB"/>
    <w:rsid w:val="002D4CA4"/>
    <w:rsid w:val="00313EDD"/>
    <w:rsid w:val="00354488"/>
    <w:rsid w:val="00365B05"/>
    <w:rsid w:val="00372DE3"/>
    <w:rsid w:val="003853AC"/>
    <w:rsid w:val="00390A7E"/>
    <w:rsid w:val="003C449F"/>
    <w:rsid w:val="004056BB"/>
    <w:rsid w:val="0042688E"/>
    <w:rsid w:val="00426E8E"/>
    <w:rsid w:val="0043098B"/>
    <w:rsid w:val="004627E2"/>
    <w:rsid w:val="004758FA"/>
    <w:rsid w:val="00481391"/>
    <w:rsid w:val="004A3B74"/>
    <w:rsid w:val="004A5F82"/>
    <w:rsid w:val="004C18F8"/>
    <w:rsid w:val="004C2371"/>
    <w:rsid w:val="004C481F"/>
    <w:rsid w:val="004C60D6"/>
    <w:rsid w:val="0050239D"/>
    <w:rsid w:val="005056A7"/>
    <w:rsid w:val="00523504"/>
    <w:rsid w:val="005525F4"/>
    <w:rsid w:val="00566D08"/>
    <w:rsid w:val="005C4EA1"/>
    <w:rsid w:val="005C76C0"/>
    <w:rsid w:val="006148DA"/>
    <w:rsid w:val="00614998"/>
    <w:rsid w:val="00636A9E"/>
    <w:rsid w:val="006372CA"/>
    <w:rsid w:val="00665B99"/>
    <w:rsid w:val="00675A82"/>
    <w:rsid w:val="00677687"/>
    <w:rsid w:val="0068527F"/>
    <w:rsid w:val="006B3B31"/>
    <w:rsid w:val="006F1C7D"/>
    <w:rsid w:val="0076635A"/>
    <w:rsid w:val="0078677A"/>
    <w:rsid w:val="00790570"/>
    <w:rsid w:val="007957EE"/>
    <w:rsid w:val="007A1A0E"/>
    <w:rsid w:val="007A22E9"/>
    <w:rsid w:val="007A33CE"/>
    <w:rsid w:val="007D360A"/>
    <w:rsid w:val="007E2FE1"/>
    <w:rsid w:val="007E7108"/>
    <w:rsid w:val="007F3D23"/>
    <w:rsid w:val="00803502"/>
    <w:rsid w:val="00812B8B"/>
    <w:rsid w:val="008260C4"/>
    <w:rsid w:val="008314B1"/>
    <w:rsid w:val="00863B0D"/>
    <w:rsid w:val="00876554"/>
    <w:rsid w:val="008903D7"/>
    <w:rsid w:val="008B0043"/>
    <w:rsid w:val="008C013D"/>
    <w:rsid w:val="008D6365"/>
    <w:rsid w:val="008E68C5"/>
    <w:rsid w:val="00916E1D"/>
    <w:rsid w:val="009235AC"/>
    <w:rsid w:val="0092574C"/>
    <w:rsid w:val="00936D35"/>
    <w:rsid w:val="0098556E"/>
    <w:rsid w:val="009A1E55"/>
    <w:rsid w:val="009D7C1F"/>
    <w:rsid w:val="009E0A3D"/>
    <w:rsid w:val="009E4049"/>
    <w:rsid w:val="009E5D24"/>
    <w:rsid w:val="009F5B7F"/>
    <w:rsid w:val="00A00539"/>
    <w:rsid w:val="00A143D4"/>
    <w:rsid w:val="00A368E4"/>
    <w:rsid w:val="00A552B4"/>
    <w:rsid w:val="00A9154F"/>
    <w:rsid w:val="00AA76E4"/>
    <w:rsid w:val="00AC76EA"/>
    <w:rsid w:val="00B0255B"/>
    <w:rsid w:val="00B60332"/>
    <w:rsid w:val="00B614BE"/>
    <w:rsid w:val="00B8752D"/>
    <w:rsid w:val="00BA48D5"/>
    <w:rsid w:val="00BB1427"/>
    <w:rsid w:val="00BC235E"/>
    <w:rsid w:val="00BC3B91"/>
    <w:rsid w:val="00BC77C5"/>
    <w:rsid w:val="00BD318F"/>
    <w:rsid w:val="00BF2A22"/>
    <w:rsid w:val="00C01E4E"/>
    <w:rsid w:val="00C037A9"/>
    <w:rsid w:val="00C1483E"/>
    <w:rsid w:val="00C22F08"/>
    <w:rsid w:val="00C252D4"/>
    <w:rsid w:val="00C677D1"/>
    <w:rsid w:val="00C80792"/>
    <w:rsid w:val="00C97A44"/>
    <w:rsid w:val="00CA0DCF"/>
    <w:rsid w:val="00D35DBA"/>
    <w:rsid w:val="00D3713D"/>
    <w:rsid w:val="00D401A8"/>
    <w:rsid w:val="00D41738"/>
    <w:rsid w:val="00D92766"/>
    <w:rsid w:val="00D97F37"/>
    <w:rsid w:val="00DB44A4"/>
    <w:rsid w:val="00DD687D"/>
    <w:rsid w:val="00DF257B"/>
    <w:rsid w:val="00E14E6D"/>
    <w:rsid w:val="00E460AA"/>
    <w:rsid w:val="00E95CCA"/>
    <w:rsid w:val="00EA0ACC"/>
    <w:rsid w:val="00EA65EE"/>
    <w:rsid w:val="00F03016"/>
    <w:rsid w:val="00F34B1A"/>
    <w:rsid w:val="00F40648"/>
    <w:rsid w:val="00F429F5"/>
    <w:rsid w:val="00F50621"/>
    <w:rsid w:val="00F636A7"/>
    <w:rsid w:val="00F67618"/>
    <w:rsid w:val="00F82597"/>
    <w:rsid w:val="00F90FF2"/>
    <w:rsid w:val="00FB0041"/>
    <w:rsid w:val="00FC23EA"/>
    <w:rsid w:val="00FE1F5F"/>
    <w:rsid w:val="00FE45B7"/>
    <w:rsid w:val="00FF066B"/>
    <w:rsid w:val="00FF5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ABB7F"/>
  <w15:chartTrackingRefBased/>
  <w15:docId w15:val="{43B0116A-A171-4675-B66F-3616CF6E5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1D74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460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edley College</Company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Cooley</dc:creator>
  <cp:keywords/>
  <cp:lastModifiedBy>Jim Bartram</cp:lastModifiedBy>
  <cp:revision>3</cp:revision>
  <cp:lastPrinted>2018-08-03T23:41:00Z</cp:lastPrinted>
  <dcterms:created xsi:type="dcterms:W3CDTF">2018-08-04T00:51:00Z</dcterms:created>
  <dcterms:modified xsi:type="dcterms:W3CDTF">2018-08-04T01:37:00Z</dcterms:modified>
</cp:coreProperties>
</file>